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DAA30" w14:textId="1BD256D3" w:rsidR="001A7122" w:rsidRPr="009A7A31" w:rsidRDefault="003F1785" w:rsidP="001A712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X</w:t>
      </w:r>
      <w:r w:rsidR="0075725E">
        <w:rPr>
          <w:rFonts w:ascii="Times New Roman" w:hAnsi="Times New Roman"/>
          <w:b/>
          <w:sz w:val="24"/>
          <w:szCs w:val="24"/>
        </w:rPr>
        <w:t>I</w:t>
      </w:r>
      <w:r w:rsidR="001A7122" w:rsidRPr="009A7A31">
        <w:rPr>
          <w:rFonts w:ascii="Times New Roman" w:hAnsi="Times New Roman"/>
          <w:b/>
          <w:sz w:val="24"/>
          <w:szCs w:val="24"/>
        </w:rPr>
        <w:t xml:space="preserve"> SINTAG - Simpósio Internacional de Tecnologia de Aplicação</w:t>
      </w:r>
    </w:p>
    <w:p w14:paraId="17F6CFAD" w14:textId="17E9AAB7" w:rsidR="001A7122" w:rsidRPr="009A7A31" w:rsidRDefault="0075725E" w:rsidP="001A712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9</w:t>
      </w:r>
      <w:r w:rsidR="003F1785">
        <w:rPr>
          <w:rFonts w:ascii="Times New Roman" w:hAnsi="Times New Roman"/>
          <w:b/>
          <w:sz w:val="24"/>
          <w:szCs w:val="24"/>
        </w:rPr>
        <w:t xml:space="preserve"> - </w:t>
      </w:r>
      <w:r w:rsidR="00772ED8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>1</w:t>
      </w:r>
      <w:r w:rsidR="001A7122" w:rsidRPr="009A7A31">
        <w:rPr>
          <w:rFonts w:ascii="Times New Roman" w:hAnsi="Times New Roman"/>
          <w:b/>
          <w:sz w:val="24"/>
          <w:szCs w:val="24"/>
        </w:rPr>
        <w:t xml:space="preserve"> de </w:t>
      </w:r>
      <w:r>
        <w:rPr>
          <w:rFonts w:ascii="Times New Roman" w:hAnsi="Times New Roman"/>
          <w:b/>
          <w:sz w:val="24"/>
          <w:szCs w:val="24"/>
        </w:rPr>
        <w:t>setembro</w:t>
      </w:r>
      <w:r w:rsidR="001A7122" w:rsidRPr="009A7A31">
        <w:rPr>
          <w:rFonts w:ascii="Times New Roman" w:hAnsi="Times New Roman"/>
          <w:b/>
          <w:sz w:val="24"/>
          <w:szCs w:val="24"/>
        </w:rPr>
        <w:t xml:space="preserve"> de 20</w:t>
      </w:r>
      <w:r w:rsidR="00772ED8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>3</w:t>
      </w:r>
    </w:p>
    <w:p w14:paraId="7289EA53" w14:textId="6BC3E6C9" w:rsidR="001A7122" w:rsidRPr="009A7A31" w:rsidRDefault="0075725E" w:rsidP="001A7122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Goiânia/GO</w:t>
      </w:r>
    </w:p>
    <w:p w14:paraId="2FEF611F" w14:textId="77777777" w:rsidR="001A7122" w:rsidRDefault="001A7122" w:rsidP="001A7122">
      <w:pPr>
        <w:jc w:val="center"/>
        <w:rPr>
          <w:rFonts w:ascii="Times New Roman" w:hAnsi="Times New Roman"/>
        </w:rPr>
      </w:pPr>
    </w:p>
    <w:p w14:paraId="0D6DBC8E" w14:textId="77777777" w:rsidR="001A7122" w:rsidRPr="00772ED8" w:rsidRDefault="001A7122" w:rsidP="001A7122">
      <w:pPr>
        <w:jc w:val="center"/>
        <w:rPr>
          <w:rFonts w:ascii="Times New Roman" w:hAnsi="Times New Roman"/>
          <w:b/>
          <w:sz w:val="28"/>
          <w:szCs w:val="28"/>
        </w:rPr>
      </w:pPr>
      <w:r w:rsidRPr="00772ED8">
        <w:rPr>
          <w:rFonts w:ascii="Times New Roman" w:hAnsi="Times New Roman"/>
          <w:b/>
          <w:sz w:val="28"/>
          <w:szCs w:val="28"/>
        </w:rPr>
        <w:t xml:space="preserve">FICHA DE </w:t>
      </w:r>
      <w:r w:rsidR="00772ED8" w:rsidRPr="00772ED8">
        <w:rPr>
          <w:rFonts w:ascii="Times New Roman" w:hAnsi="Times New Roman"/>
          <w:b/>
          <w:sz w:val="28"/>
          <w:szCs w:val="28"/>
        </w:rPr>
        <w:t xml:space="preserve">INSCRIÇÃO </w:t>
      </w:r>
      <w:r w:rsidRPr="00772ED8">
        <w:rPr>
          <w:rFonts w:ascii="Times New Roman" w:hAnsi="Times New Roman"/>
          <w:b/>
          <w:sz w:val="28"/>
          <w:szCs w:val="28"/>
        </w:rPr>
        <w:t>DE TRABALHO</w:t>
      </w:r>
    </w:p>
    <w:p w14:paraId="45E74257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r w:rsidRPr="00772ED8">
        <w:rPr>
          <w:sz w:val="24"/>
          <w:szCs w:val="24"/>
        </w:rPr>
        <w:t>Nome Completo:</w:t>
      </w:r>
      <w:r w:rsidR="00772ED8" w:rsidRPr="00772ED8">
        <w:rPr>
          <w:sz w:val="24"/>
          <w:szCs w:val="24"/>
        </w:rPr>
        <w:t xml:space="preserve"> </w:t>
      </w:r>
    </w:p>
    <w:p w14:paraId="53E8EAA2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r w:rsidRPr="00772ED8">
        <w:rPr>
          <w:sz w:val="24"/>
          <w:szCs w:val="24"/>
        </w:rPr>
        <w:t>e-mail:</w:t>
      </w:r>
      <w:r w:rsidR="00772ED8" w:rsidRPr="00772ED8">
        <w:rPr>
          <w:sz w:val="24"/>
          <w:szCs w:val="24"/>
        </w:rPr>
        <w:t xml:space="preserve"> </w:t>
      </w:r>
    </w:p>
    <w:p w14:paraId="297E1954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r w:rsidRPr="00772ED8">
        <w:rPr>
          <w:sz w:val="24"/>
          <w:szCs w:val="24"/>
        </w:rPr>
        <w:t>Categoria em que se enquadra:</w:t>
      </w:r>
    </w:p>
    <w:p w14:paraId="659E6223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proofErr w:type="gramStart"/>
      <w:r w:rsidRPr="00772ED8">
        <w:rPr>
          <w:sz w:val="24"/>
          <w:szCs w:val="24"/>
        </w:rPr>
        <w:t xml:space="preserve">(  </w:t>
      </w:r>
      <w:proofErr w:type="gramEnd"/>
      <w:r w:rsidRPr="00772ED8">
        <w:rPr>
          <w:sz w:val="24"/>
          <w:szCs w:val="24"/>
        </w:rPr>
        <w:t xml:space="preserve"> ) estudante de graduação</w:t>
      </w:r>
    </w:p>
    <w:p w14:paraId="0827C284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proofErr w:type="gramStart"/>
      <w:r w:rsidRPr="00772ED8">
        <w:rPr>
          <w:sz w:val="24"/>
          <w:szCs w:val="24"/>
        </w:rPr>
        <w:t xml:space="preserve">(  </w:t>
      </w:r>
      <w:proofErr w:type="gramEnd"/>
      <w:r w:rsidRPr="00772ED8">
        <w:rPr>
          <w:sz w:val="24"/>
          <w:szCs w:val="24"/>
        </w:rPr>
        <w:t xml:space="preserve"> ) estudante de pós-graduação</w:t>
      </w:r>
    </w:p>
    <w:p w14:paraId="785E07B5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proofErr w:type="gramStart"/>
      <w:r w:rsidRPr="00772ED8">
        <w:rPr>
          <w:sz w:val="24"/>
          <w:szCs w:val="24"/>
        </w:rPr>
        <w:t xml:space="preserve">(  </w:t>
      </w:r>
      <w:proofErr w:type="gramEnd"/>
      <w:r w:rsidRPr="00772ED8">
        <w:rPr>
          <w:sz w:val="24"/>
          <w:szCs w:val="24"/>
        </w:rPr>
        <w:t xml:space="preserve"> ) profissional</w:t>
      </w:r>
    </w:p>
    <w:p w14:paraId="4A5AAF14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proofErr w:type="gramStart"/>
      <w:r w:rsidRPr="00772ED8">
        <w:rPr>
          <w:sz w:val="24"/>
          <w:szCs w:val="24"/>
        </w:rPr>
        <w:t xml:space="preserve">(  </w:t>
      </w:r>
      <w:proofErr w:type="gramEnd"/>
      <w:r w:rsidRPr="00772ED8">
        <w:rPr>
          <w:sz w:val="24"/>
          <w:szCs w:val="24"/>
        </w:rPr>
        <w:t xml:space="preserve"> ) Pesquisador</w:t>
      </w:r>
    </w:p>
    <w:p w14:paraId="13FB63B7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proofErr w:type="gramStart"/>
      <w:r w:rsidRPr="00772ED8">
        <w:rPr>
          <w:sz w:val="24"/>
          <w:szCs w:val="24"/>
        </w:rPr>
        <w:t xml:space="preserve">(  </w:t>
      </w:r>
      <w:proofErr w:type="gramEnd"/>
      <w:r w:rsidRPr="00772ED8">
        <w:rPr>
          <w:sz w:val="24"/>
          <w:szCs w:val="24"/>
        </w:rPr>
        <w:t xml:space="preserve"> ) Produtor rural</w:t>
      </w:r>
    </w:p>
    <w:p w14:paraId="2E2D27F7" w14:textId="77777777" w:rsidR="00024D15" w:rsidRPr="00772ED8" w:rsidRDefault="00024D15" w:rsidP="009E6932">
      <w:pPr>
        <w:spacing w:line="240" w:lineRule="auto"/>
        <w:rPr>
          <w:sz w:val="24"/>
          <w:szCs w:val="24"/>
        </w:rPr>
      </w:pPr>
      <w:proofErr w:type="gramStart"/>
      <w:r w:rsidRPr="00772ED8">
        <w:rPr>
          <w:sz w:val="24"/>
          <w:szCs w:val="24"/>
        </w:rPr>
        <w:t xml:space="preserve">(  </w:t>
      </w:r>
      <w:proofErr w:type="gramEnd"/>
      <w:r w:rsidRPr="00772ED8">
        <w:rPr>
          <w:sz w:val="24"/>
          <w:szCs w:val="24"/>
        </w:rPr>
        <w:t xml:space="preserve"> ) Outra (especificar):</w:t>
      </w:r>
    </w:p>
    <w:p w14:paraId="15630952" w14:textId="77777777" w:rsidR="00772ED8" w:rsidRDefault="00772ED8" w:rsidP="00235FEC">
      <w:pPr>
        <w:pStyle w:val="PPGAgroTITULOCAPITULO"/>
        <w:widowControl w:val="0"/>
        <w:numPr>
          <w:ilvl w:val="0"/>
          <w:numId w:val="0"/>
        </w:numPr>
        <w:adjustRightInd w:val="0"/>
        <w:spacing w:before="0" w:after="0"/>
      </w:pPr>
    </w:p>
    <w:p w14:paraId="1369596C" w14:textId="77777777" w:rsidR="00235FEC" w:rsidRPr="00772ED8" w:rsidRDefault="00235FEC" w:rsidP="00235FEC">
      <w:pPr>
        <w:pStyle w:val="PPGAgroTITULOCAPITULO"/>
        <w:widowControl w:val="0"/>
        <w:numPr>
          <w:ilvl w:val="0"/>
          <w:numId w:val="0"/>
        </w:numPr>
        <w:adjustRightInd w:val="0"/>
        <w:spacing w:before="0" w:after="0"/>
      </w:pPr>
      <w:r w:rsidRPr="00772ED8">
        <w:t xml:space="preserve">Título do Trabalho 1: </w:t>
      </w:r>
    </w:p>
    <w:p w14:paraId="4B98346A" w14:textId="77777777" w:rsidR="00235FEC" w:rsidRPr="004663F7" w:rsidRDefault="00235FEC" w:rsidP="00235FEC">
      <w:pPr>
        <w:pStyle w:val="PPGAgroTITULOCAPITULO"/>
        <w:widowControl w:val="0"/>
        <w:numPr>
          <w:ilvl w:val="0"/>
          <w:numId w:val="0"/>
        </w:numPr>
        <w:adjustRightInd w:val="0"/>
        <w:spacing w:before="0" w:after="0"/>
        <w:rPr>
          <w:color w:val="0033CC"/>
        </w:rPr>
      </w:pPr>
    </w:p>
    <w:p w14:paraId="291F987B" w14:textId="77777777" w:rsidR="00235FEC" w:rsidRDefault="00235FEC" w:rsidP="00235FEC">
      <w:pPr>
        <w:pStyle w:val="Corpodetexto2"/>
        <w:jc w:val="left"/>
        <w:rPr>
          <w:b/>
          <w:caps/>
          <w:color w:val="0033CC"/>
          <w:sz w:val="24"/>
          <w:szCs w:val="22"/>
        </w:rPr>
      </w:pPr>
    </w:p>
    <w:p w14:paraId="3C297595" w14:textId="77777777" w:rsidR="00235FEC" w:rsidRPr="00772ED8" w:rsidRDefault="00235FEC" w:rsidP="00235FEC">
      <w:pPr>
        <w:pStyle w:val="Corpodetexto2"/>
        <w:jc w:val="both"/>
        <w:rPr>
          <w:rFonts w:asciiTheme="minorHAnsi" w:hAnsiTheme="minorHAnsi"/>
          <w:sz w:val="24"/>
          <w:szCs w:val="24"/>
        </w:rPr>
      </w:pPr>
      <w:r w:rsidRPr="00772ED8">
        <w:rPr>
          <w:rFonts w:asciiTheme="minorHAnsi" w:hAnsiTheme="minorHAnsi"/>
          <w:sz w:val="24"/>
          <w:szCs w:val="24"/>
        </w:rPr>
        <w:t xml:space="preserve">Autor(es) do Resumo (por extenso): </w:t>
      </w:r>
    </w:p>
    <w:p w14:paraId="1D90B93C" w14:textId="77777777" w:rsidR="00235FEC" w:rsidRPr="00772ED8" w:rsidRDefault="00235FEC" w:rsidP="00235FEC">
      <w:pPr>
        <w:pStyle w:val="PPGAgroTITULOCAPITULO"/>
        <w:widowControl w:val="0"/>
        <w:numPr>
          <w:ilvl w:val="0"/>
          <w:numId w:val="0"/>
        </w:numPr>
        <w:adjustRightInd w:val="0"/>
        <w:spacing w:before="0" w:after="0"/>
        <w:rPr>
          <w:szCs w:val="24"/>
        </w:rPr>
      </w:pPr>
    </w:p>
    <w:p w14:paraId="0CF1523A" w14:textId="77777777" w:rsidR="009E6932" w:rsidRPr="00772ED8" w:rsidRDefault="009E6932" w:rsidP="009E6932">
      <w:pPr>
        <w:spacing w:line="240" w:lineRule="auto"/>
        <w:rPr>
          <w:sz w:val="24"/>
          <w:szCs w:val="24"/>
        </w:rPr>
      </w:pPr>
    </w:p>
    <w:p w14:paraId="20EC30B9" w14:textId="77777777" w:rsidR="009E6932" w:rsidRPr="00772ED8" w:rsidRDefault="00024D15" w:rsidP="009E6932">
      <w:pPr>
        <w:pStyle w:val="PPGAgroTITULOCAPITULO"/>
        <w:widowControl w:val="0"/>
        <w:numPr>
          <w:ilvl w:val="0"/>
          <w:numId w:val="0"/>
        </w:numPr>
        <w:adjustRightInd w:val="0"/>
        <w:spacing w:before="0" w:after="0"/>
      </w:pPr>
      <w:r w:rsidRPr="00772ED8">
        <w:t>Título do Trabalho</w:t>
      </w:r>
      <w:r w:rsidR="009E6932" w:rsidRPr="00772ED8">
        <w:t xml:space="preserve"> </w:t>
      </w:r>
      <w:r w:rsidR="00235FEC" w:rsidRPr="00772ED8">
        <w:t>2</w:t>
      </w:r>
      <w:r w:rsidRPr="00772ED8">
        <w:t>:</w:t>
      </w:r>
      <w:r w:rsidR="009E6932" w:rsidRPr="00772ED8">
        <w:t xml:space="preserve"> </w:t>
      </w:r>
    </w:p>
    <w:p w14:paraId="2015DEC8" w14:textId="77777777" w:rsidR="009E6932" w:rsidRPr="004663F7" w:rsidRDefault="009E6932" w:rsidP="009E6932">
      <w:pPr>
        <w:pStyle w:val="PPGAgroTITULOCAPITULO"/>
        <w:widowControl w:val="0"/>
        <w:numPr>
          <w:ilvl w:val="0"/>
          <w:numId w:val="0"/>
        </w:numPr>
        <w:adjustRightInd w:val="0"/>
        <w:spacing w:before="0" w:after="0"/>
        <w:jc w:val="center"/>
        <w:rPr>
          <w:color w:val="0033CC"/>
        </w:rPr>
      </w:pPr>
    </w:p>
    <w:p w14:paraId="021073A1" w14:textId="77777777" w:rsidR="00772ED8" w:rsidRDefault="00772ED8" w:rsidP="004663F7">
      <w:pPr>
        <w:pStyle w:val="Corpodetexto2"/>
        <w:jc w:val="both"/>
      </w:pPr>
    </w:p>
    <w:p w14:paraId="4C309A37" w14:textId="77777777" w:rsidR="009E6932" w:rsidRPr="00772ED8" w:rsidRDefault="009E6932" w:rsidP="004663F7">
      <w:pPr>
        <w:pStyle w:val="Corpodetexto2"/>
        <w:jc w:val="both"/>
        <w:rPr>
          <w:rFonts w:asciiTheme="minorHAnsi" w:hAnsiTheme="minorHAnsi"/>
          <w:sz w:val="24"/>
          <w:szCs w:val="24"/>
        </w:rPr>
      </w:pPr>
      <w:r w:rsidRPr="00772ED8">
        <w:rPr>
          <w:rFonts w:asciiTheme="minorHAnsi" w:hAnsiTheme="minorHAnsi"/>
          <w:sz w:val="24"/>
          <w:szCs w:val="24"/>
        </w:rPr>
        <w:t xml:space="preserve">Autor(es) do Resumo (por extenso): </w:t>
      </w:r>
    </w:p>
    <w:p w14:paraId="7F9908B2" w14:textId="77777777" w:rsidR="009E6932" w:rsidRPr="00772ED8" w:rsidRDefault="009E6932" w:rsidP="009E6932">
      <w:pPr>
        <w:pStyle w:val="PPGAgroTITULOCAPITULO"/>
        <w:widowControl w:val="0"/>
        <w:numPr>
          <w:ilvl w:val="0"/>
          <w:numId w:val="0"/>
        </w:numPr>
        <w:adjustRightInd w:val="0"/>
        <w:spacing w:before="0" w:after="0"/>
        <w:rPr>
          <w:szCs w:val="24"/>
        </w:rPr>
      </w:pPr>
    </w:p>
    <w:sectPr w:rsidR="009E6932" w:rsidRPr="00772ED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D80"/>
    <w:multiLevelType w:val="hybridMultilevel"/>
    <w:tmpl w:val="780AB5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A37DD"/>
    <w:multiLevelType w:val="multilevel"/>
    <w:tmpl w:val="61FA2FC6"/>
    <w:lvl w:ilvl="0">
      <w:start w:val="1"/>
      <w:numFmt w:val="decimal"/>
      <w:pStyle w:val="PPGAgroTITULOCAPITULO"/>
      <w:lvlText w:val="%1"/>
      <w:lvlJc w:val="left"/>
      <w:pPr>
        <w:tabs>
          <w:tab w:val="num" w:pos="680"/>
        </w:tabs>
        <w:ind w:left="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pStyle w:val="PPGAgroTITULOSUBCAPITULONIVEL2"/>
      <w:lvlText w:val="%1.%2"/>
      <w:lvlJc w:val="left"/>
      <w:pPr>
        <w:tabs>
          <w:tab w:val="num" w:pos="680"/>
        </w:tabs>
        <w:ind w:left="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pStyle w:val="PPGAgroTITULOSUBCAPITULONIVEL3"/>
      <w:lvlText w:val="%1.%2.%3"/>
      <w:lvlJc w:val="left"/>
      <w:pPr>
        <w:tabs>
          <w:tab w:val="num" w:pos="680"/>
        </w:tabs>
        <w:ind w:left="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decimal"/>
      <w:lvlText w:val="%1.%2.%3.%4."/>
      <w:lvlJc w:val="left"/>
      <w:pPr>
        <w:ind w:left="187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7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2" w:hanging="1440"/>
      </w:pPr>
      <w:rPr>
        <w:rFonts w:hint="default"/>
      </w:rPr>
    </w:lvl>
  </w:abstractNum>
  <w:num w:numId="1" w16cid:durableId="1749687201">
    <w:abstractNumId w:val="0"/>
  </w:num>
  <w:num w:numId="2" w16cid:durableId="885215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1MDc1NTY2NjAxsrBU0lEKTi0uzszPAykwqgUAsWud9CwAAAA="/>
  </w:docVars>
  <w:rsids>
    <w:rsidRoot w:val="00197093"/>
    <w:rsid w:val="0002223F"/>
    <w:rsid w:val="00024D15"/>
    <w:rsid w:val="00056F2C"/>
    <w:rsid w:val="00157C17"/>
    <w:rsid w:val="00197093"/>
    <w:rsid w:val="001A7122"/>
    <w:rsid w:val="00235FEC"/>
    <w:rsid w:val="00262BCF"/>
    <w:rsid w:val="002C1D99"/>
    <w:rsid w:val="003D2A50"/>
    <w:rsid w:val="003F1785"/>
    <w:rsid w:val="004663F7"/>
    <w:rsid w:val="004A54B8"/>
    <w:rsid w:val="00592AAF"/>
    <w:rsid w:val="005F7F01"/>
    <w:rsid w:val="0075725E"/>
    <w:rsid w:val="00772ED8"/>
    <w:rsid w:val="00994C1F"/>
    <w:rsid w:val="009A3DFF"/>
    <w:rsid w:val="009E6932"/>
    <w:rsid w:val="00AB16E6"/>
    <w:rsid w:val="00B863DC"/>
    <w:rsid w:val="00E565FC"/>
    <w:rsid w:val="00F16CE4"/>
    <w:rsid w:val="00F357F8"/>
    <w:rsid w:val="00FF2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1D34CA"/>
  <w15:docId w15:val="{0EB951C0-A173-4E52-97A0-B7F6488C7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24D15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3F1785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F1785"/>
    <w:rPr>
      <w:color w:val="605E5C"/>
      <w:shd w:val="clear" w:color="auto" w:fill="E1DFDD"/>
    </w:rPr>
  </w:style>
  <w:style w:type="paragraph" w:customStyle="1" w:styleId="PPGAgroTITULOCAPITULO">
    <w:name w:val="PPGAgro_TITULO_CAPITULO"/>
    <w:basedOn w:val="Normal"/>
    <w:rsid w:val="009E6932"/>
    <w:pPr>
      <w:numPr>
        <w:numId w:val="2"/>
      </w:numPr>
      <w:spacing w:before="1440" w:after="480" w:line="240" w:lineRule="auto"/>
    </w:pPr>
    <w:rPr>
      <w:rFonts w:ascii="Times New Roman" w:eastAsia="Times New Roman" w:hAnsi="Times New Roman"/>
      <w:b/>
      <w:caps/>
      <w:sz w:val="24"/>
      <w:lang w:eastAsia="pt-BR"/>
    </w:rPr>
  </w:style>
  <w:style w:type="paragraph" w:customStyle="1" w:styleId="PPGAgroTITULOSUBCAPITULONIVEL3">
    <w:name w:val="PPGAgro_TITULO_SUBCAPITULO_NIVEL_3"/>
    <w:basedOn w:val="Normal"/>
    <w:rsid w:val="009E6932"/>
    <w:pPr>
      <w:numPr>
        <w:ilvl w:val="2"/>
        <w:numId w:val="2"/>
      </w:numPr>
      <w:spacing w:before="480" w:after="480" w:line="240" w:lineRule="auto"/>
    </w:pPr>
    <w:rPr>
      <w:rFonts w:ascii="Times New Roman" w:eastAsia="Times New Roman" w:hAnsi="Times New Roman"/>
      <w:b/>
      <w:sz w:val="24"/>
      <w:lang w:eastAsia="pt-BR"/>
    </w:rPr>
  </w:style>
  <w:style w:type="paragraph" w:customStyle="1" w:styleId="PPGAgroTITULOSUBCAPITULONIVEL2">
    <w:name w:val="PPGAgro_TITULO_SUBCAPITULO_NIVEL_2"/>
    <w:rsid w:val="009E6932"/>
    <w:pPr>
      <w:numPr>
        <w:ilvl w:val="1"/>
        <w:numId w:val="2"/>
      </w:numPr>
      <w:spacing w:before="480" w:after="480"/>
    </w:pPr>
    <w:rPr>
      <w:rFonts w:ascii="Times New Roman" w:eastAsia="Times New Roman" w:hAnsi="Times New Roman"/>
      <w:b/>
      <w:sz w:val="24"/>
      <w:szCs w:val="24"/>
    </w:rPr>
  </w:style>
  <w:style w:type="paragraph" w:styleId="Corpodetexto2">
    <w:name w:val="Body Text 2"/>
    <w:basedOn w:val="Normal"/>
    <w:link w:val="Corpodetexto2Char"/>
    <w:rsid w:val="009E6932"/>
    <w:pPr>
      <w:spacing w:after="0" w:line="240" w:lineRule="auto"/>
      <w:jc w:val="center"/>
    </w:pPr>
    <w:rPr>
      <w:rFonts w:ascii="Times New Roman" w:eastAsia="Times New Roman" w:hAnsi="Times New Roman"/>
      <w:szCs w:val="20"/>
      <w:lang w:eastAsia="pt-BR"/>
    </w:rPr>
  </w:style>
  <w:style w:type="character" w:customStyle="1" w:styleId="Corpodetexto2Char">
    <w:name w:val="Corpo de texto 2 Char"/>
    <w:basedOn w:val="Fontepargpadro"/>
    <w:link w:val="Corpodetexto2"/>
    <w:rsid w:val="009E6932"/>
    <w:rPr>
      <w:rFonts w:ascii="Times New Roman" w:eastAsia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A</dc:creator>
  <cp:lastModifiedBy>João Paulo Cunha</cp:lastModifiedBy>
  <cp:revision>3</cp:revision>
  <dcterms:created xsi:type="dcterms:W3CDTF">2023-02-01T11:51:00Z</dcterms:created>
  <dcterms:modified xsi:type="dcterms:W3CDTF">2023-03-28T10:29:00Z</dcterms:modified>
</cp:coreProperties>
</file>